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547" w:type="dxa"/>
        <w:tblLook w:val="04A0" w:firstRow="1" w:lastRow="0" w:firstColumn="1" w:lastColumn="0" w:noHBand="0" w:noVBand="1"/>
      </w:tblPr>
      <w:tblGrid>
        <w:gridCol w:w="1593"/>
        <w:gridCol w:w="723"/>
        <w:gridCol w:w="1176"/>
        <w:gridCol w:w="976"/>
        <w:gridCol w:w="976"/>
        <w:gridCol w:w="1045"/>
        <w:gridCol w:w="1044"/>
        <w:gridCol w:w="1044"/>
        <w:gridCol w:w="1044"/>
        <w:gridCol w:w="1319"/>
        <w:gridCol w:w="1319"/>
        <w:gridCol w:w="1319"/>
      </w:tblGrid>
      <w:tr w:rsidR="00325990" w:rsidRPr="009570E9" w14:paraId="551EEB92" w14:textId="77777777" w:rsidTr="00325990">
        <w:trPr>
          <w:trHeight w:val="300"/>
        </w:trPr>
        <w:tc>
          <w:tcPr>
            <w:tcW w:w="2316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EBAB1B6" w14:textId="7CA33CBB" w:rsidR="00325990" w:rsidRPr="009570E9" w:rsidRDefault="00325990" w:rsidP="0032599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</w:rPr>
            </w:pPr>
            <w:r w:rsidRPr="009570E9">
              <w:rPr>
                <w:rFonts w:ascii="Century Gothic" w:eastAsia="Times New Roman" w:hAnsi="Century Gothic" w:cs="Calibri"/>
              </w:rPr>
              <w:t>CLUB LOGO</w:t>
            </w: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09D22" w14:textId="2A401770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0"/>
            </w:tblGrid>
            <w:tr w:rsidR="00325990" w:rsidRPr="009570E9" w14:paraId="1A87B1AD" w14:textId="77777777">
              <w:trPr>
                <w:trHeight w:val="300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D911AB" w14:textId="77777777" w:rsidR="00325990" w:rsidRPr="009570E9" w:rsidRDefault="00325990" w:rsidP="00325990">
                  <w:pPr>
                    <w:spacing w:after="0" w:line="240" w:lineRule="auto"/>
                    <w:rPr>
                      <w:rFonts w:ascii="Century Gothic" w:eastAsia="Times New Roman" w:hAnsi="Century Gothic" w:cs="Calibri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62B80A8B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6863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67B66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8E54C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18E5E" w14:textId="55F3194B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8C6F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B4189" w14:textId="7D10C3E5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FBFC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8E85F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76371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</w:tr>
      <w:tr w:rsidR="00325990" w:rsidRPr="009570E9" w14:paraId="37A106AF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E403441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70E4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4950C" w14:textId="7AC075B5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6CC5E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B1846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F2573" w14:textId="21F07680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C7589" w14:textId="3C569F52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5CA8F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895DC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9DE74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7F790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</w:tr>
      <w:tr w:rsidR="00325990" w:rsidRPr="009570E9" w14:paraId="50535555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78A4A55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61CA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6417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29ACC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97925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97601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0DE0E" w14:textId="7595F801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382D3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E93EB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D9237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EF46A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</w:tr>
      <w:tr w:rsidR="00325990" w:rsidRPr="009570E9" w14:paraId="57A622E7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7FD7B04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19D3" w14:textId="45E9694C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9788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E1B1F" w14:textId="592CBCF6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31826" w14:textId="7812E466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26A3C" w14:textId="2E991082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24B8C" w14:textId="6FCCAD09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92C34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1818F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42D68" w14:textId="32DB9FEE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EBC2F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</w:tr>
      <w:tr w:rsidR="00325990" w:rsidRPr="009570E9" w14:paraId="02DB3135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95CADE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5D0C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6A41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311BC" w14:textId="2159E565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C3622" w14:textId="17146C05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59237" w14:textId="0E022029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715FA" w14:textId="40F5CB2F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31B65" w14:textId="67ADBC6C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ECA08" w14:textId="21CF1B79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974AA" w14:textId="773F97F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D7CD8" w14:textId="5DB5E227" w:rsidR="00325990" w:rsidRPr="009570E9" w:rsidRDefault="00CC013A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  <w:r w:rsidRPr="009570E9">
              <w:rPr>
                <w:rFonts w:ascii="Century Gothic" w:hAnsi="Century Gothic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F9B39D5" wp14:editId="52B4CFC4">
                      <wp:simplePos x="0" y="0"/>
                      <wp:positionH relativeFrom="column">
                        <wp:posOffset>-6012180</wp:posOffset>
                      </wp:positionH>
                      <wp:positionV relativeFrom="paragraph">
                        <wp:posOffset>-929005</wp:posOffset>
                      </wp:positionV>
                      <wp:extent cx="7345680" cy="866775"/>
                      <wp:effectExtent l="0" t="0" r="0" b="952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45680" cy="866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2418995" w14:textId="77777777" w:rsidR="00325990" w:rsidRPr="00CC013A" w:rsidRDefault="00325990" w:rsidP="00325990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Century Gothic" w:hAnsi="Century Gothic"/>
                                      <w:b/>
                                      <w:color w:val="5B9BD5" w:themeColor="accent5"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CC013A">
                                    <w:rPr>
                                      <w:rFonts w:ascii="Century Gothic" w:hAnsi="Century Gothic" w:cstheme="minorBidi"/>
                                      <w:b/>
                                      <w:bCs/>
                                      <w:color w:val="5B9BD5" w:themeColor="accent5"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LUB SIGN</w:t>
                                  </w:r>
                                  <w:r w:rsidRPr="00CC013A">
                                    <w:rPr>
                                      <w:rFonts w:ascii="Century Gothic" w:hAnsi="Century Gothic" w:cstheme="minorBidi"/>
                                      <w:b/>
                                      <w:bCs/>
                                      <w:color w:val="5B9BD5" w:themeColor="accent5"/>
                                      <w:position w:val="1"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UP SHE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9B39D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473.4pt;margin-top:-73.15pt;width:578.4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" filled="f" stroked="f">
                      <v:textbox>
                        <w:txbxContent>
                          <w:p w14:paraId="12418995" w14:textId="77777777" w:rsidR="00325990" w:rsidRPr="00CC013A" w:rsidRDefault="00325990" w:rsidP="0032599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/>
                                <w:b/>
                                <w:color w:val="5B9BD5" w:themeColor="accent5"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C013A">
                              <w:rPr>
                                <w:rFonts w:ascii="Century Gothic" w:hAnsi="Century Gothic" w:cstheme="minorBidi"/>
                                <w:b/>
                                <w:bCs/>
                                <w:color w:val="5B9BD5" w:themeColor="accent5"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LUB SIGN</w:t>
                            </w:r>
                            <w:r w:rsidRPr="00CC013A">
                              <w:rPr>
                                <w:rFonts w:ascii="Century Gothic" w:hAnsi="Century Gothic" w:cstheme="minorBidi"/>
                                <w:b/>
                                <w:bCs/>
                                <w:color w:val="5B9BD5" w:themeColor="accent5"/>
                                <w:position w:val="1"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UP SHE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25990" w:rsidRPr="009570E9" w14:paraId="02594409" w14:textId="77777777" w:rsidTr="00325990">
        <w:trPr>
          <w:trHeight w:val="375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DFB5D5A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07C9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7C70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ECD66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A8D6F" w14:textId="03200D62" w:rsidR="00325990" w:rsidRPr="009570E9" w:rsidRDefault="00325990" w:rsidP="00325990">
            <w:pPr>
              <w:spacing w:after="0" w:line="240" w:lineRule="auto"/>
              <w:jc w:val="right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0AAD2" w14:textId="77777777" w:rsidR="00325990" w:rsidRPr="009570E9" w:rsidRDefault="00325990" w:rsidP="00325990">
            <w:pPr>
              <w:spacing w:after="0" w:line="240" w:lineRule="auto"/>
              <w:jc w:val="right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62FC7" w14:textId="77777777" w:rsidR="00325990" w:rsidRPr="009570E9" w:rsidRDefault="00325990" w:rsidP="00325990">
            <w:pPr>
              <w:spacing w:after="0" w:line="240" w:lineRule="auto"/>
              <w:jc w:val="right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3B7F1" w14:textId="04F415DF" w:rsidR="00325990" w:rsidRPr="009570E9" w:rsidRDefault="00325990" w:rsidP="00325990">
            <w:pPr>
              <w:spacing w:after="0" w:line="240" w:lineRule="auto"/>
              <w:jc w:val="right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45970" w14:textId="486087DA" w:rsidR="00325990" w:rsidRPr="009570E9" w:rsidRDefault="00325990" w:rsidP="00325990">
            <w:pPr>
              <w:spacing w:after="0" w:line="240" w:lineRule="auto"/>
              <w:jc w:val="right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80311" w14:textId="52857C99" w:rsidR="00325990" w:rsidRPr="009570E9" w:rsidRDefault="00325990" w:rsidP="00325990">
            <w:pPr>
              <w:spacing w:after="0" w:line="240" w:lineRule="auto"/>
              <w:jc w:val="right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A73CD" w14:textId="77777777" w:rsidR="00325990" w:rsidRPr="009570E9" w:rsidRDefault="00325990" w:rsidP="00325990">
            <w:pPr>
              <w:spacing w:after="0" w:line="240" w:lineRule="auto"/>
              <w:jc w:val="right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</w:tr>
      <w:tr w:rsidR="00325990" w:rsidRPr="009570E9" w14:paraId="63F99794" w14:textId="77777777" w:rsidTr="00325990">
        <w:trPr>
          <w:trHeight w:val="375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593C877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1231" w:type="dxa"/>
            <w:gridSpan w:val="10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E43BF" w14:textId="77777777" w:rsidR="00325990" w:rsidRPr="009570E9" w:rsidRDefault="00325990" w:rsidP="0032599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9570E9">
              <w:rPr>
                <w:rFonts w:ascii="Century Gothic" w:eastAsia="Times New Roman" w:hAnsi="Century Gothic" w:cs="Calibri"/>
                <w:color w:val="000000"/>
              </w:rPr>
              <w:t>Sign up by inserting your personal details below and indicate what you can bring to the club. THANK YOU!</w:t>
            </w:r>
          </w:p>
        </w:tc>
      </w:tr>
      <w:tr w:rsidR="00325990" w:rsidRPr="009570E9" w14:paraId="2B6DAA1A" w14:textId="77777777" w:rsidTr="00325990">
        <w:trPr>
          <w:trHeight w:val="540"/>
        </w:trPr>
        <w:tc>
          <w:tcPr>
            <w:tcW w:w="54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8F483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color w:val="808080"/>
              </w:rPr>
            </w:pPr>
            <w:r w:rsidRPr="009570E9">
              <w:rPr>
                <w:rFonts w:ascii="Century Gothic" w:eastAsia="Times New Roman" w:hAnsi="Century Gothic" w:cs="Calibri"/>
                <w:color w:val="808080"/>
              </w:rPr>
              <w:t>_______________________________________________</w:t>
            </w:r>
          </w:p>
        </w:tc>
        <w:tc>
          <w:tcPr>
            <w:tcW w:w="4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9328A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color w:val="808080"/>
              </w:rPr>
            </w:pPr>
            <w:r w:rsidRPr="009570E9">
              <w:rPr>
                <w:rFonts w:ascii="Century Gothic" w:eastAsia="Times New Roman" w:hAnsi="Century Gothic" w:cs="Calibri"/>
                <w:color w:val="808080"/>
              </w:rPr>
              <w:t>____________________________________</w:t>
            </w:r>
          </w:p>
        </w:tc>
        <w:tc>
          <w:tcPr>
            <w:tcW w:w="39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48FCF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color w:val="808080"/>
              </w:rPr>
            </w:pPr>
            <w:r w:rsidRPr="009570E9">
              <w:rPr>
                <w:rFonts w:ascii="Century Gothic" w:eastAsia="Times New Roman" w:hAnsi="Century Gothic" w:cs="Calibri"/>
                <w:color w:val="808080"/>
              </w:rPr>
              <w:t>___</w:t>
            </w:r>
            <w:bookmarkStart w:id="0" w:name="_GoBack"/>
            <w:bookmarkEnd w:id="0"/>
            <w:r w:rsidRPr="009570E9">
              <w:rPr>
                <w:rFonts w:ascii="Century Gothic" w:eastAsia="Times New Roman" w:hAnsi="Century Gothic" w:cs="Calibri"/>
                <w:color w:val="808080"/>
              </w:rPr>
              <w:t>_______________________________</w:t>
            </w:r>
          </w:p>
        </w:tc>
      </w:tr>
      <w:tr w:rsidR="00325990" w:rsidRPr="009570E9" w14:paraId="40C10EE5" w14:textId="77777777" w:rsidTr="00417127">
        <w:trPr>
          <w:trHeight w:val="225"/>
        </w:trPr>
        <w:tc>
          <w:tcPr>
            <w:tcW w:w="54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97321" w14:textId="002D38F1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9570E9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CLUB NAME</w:t>
            </w:r>
          </w:p>
        </w:tc>
        <w:tc>
          <w:tcPr>
            <w:tcW w:w="4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DA8B" w14:textId="7B578F86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9570E9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39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088F" w14:textId="35DB2B30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570E9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325990" w:rsidRPr="009570E9" w14:paraId="462892B6" w14:textId="77777777" w:rsidTr="00325990">
        <w:trPr>
          <w:trHeight w:val="630"/>
        </w:trPr>
        <w:tc>
          <w:tcPr>
            <w:tcW w:w="159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3B9565D5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9570E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Date</w:t>
            </w: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6D706641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9570E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Name</w:t>
            </w: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0C0FCF91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9570E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Contact Number</w:t>
            </w: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559A9C35" w14:textId="0E852898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9570E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Email Address</w:t>
            </w: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27676F61" w14:textId="77777777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9570E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What can you bring to the club?</w:t>
            </w:r>
          </w:p>
        </w:tc>
      </w:tr>
      <w:tr w:rsidR="00325990" w:rsidRPr="009570E9" w14:paraId="33E1A72B" w14:textId="77777777" w:rsidTr="0013116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912BFB" w14:textId="21F2C45E" w:rsidR="00325990" w:rsidRPr="009570E9" w:rsidRDefault="00325990" w:rsidP="0032599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510A2F" w14:textId="11D7E181" w:rsidR="00325990" w:rsidRPr="009570E9" w:rsidRDefault="00325990" w:rsidP="0032599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1008A48" w14:textId="2C2E935B" w:rsidR="00325990" w:rsidRPr="009570E9" w:rsidRDefault="00325990" w:rsidP="0032599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C5EADC" w14:textId="6F0EF735" w:rsidR="00325990" w:rsidRPr="009570E9" w:rsidRDefault="00325990" w:rsidP="0032599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CFD9C2" w14:textId="4BD96BF2" w:rsidR="00325990" w:rsidRPr="009570E9" w:rsidRDefault="00325990" w:rsidP="00325990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4CE66619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7D60D8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5F91982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545E4E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B29428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EA7063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2CFED07D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E7A8A5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3D9A6E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5A5BA9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67B12DF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A8FE2DB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0F144612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911896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690FC7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48F249B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7C0396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A24A97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7E2006FB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7D0D165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FDD3A7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AD7DD7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C18894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A1900D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40E7346F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B8B73B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5A2994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7F9CFC1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A419C5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7D81BE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0F225786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D35B13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5985B9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6BEF49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C7AA18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D54E1C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1606F4EB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8470DE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EACF88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28A146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BFC07D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9484EE1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42F98131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EE936B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9A449E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472595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79AA36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5838E5E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57E25E29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DE14DB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D31083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E2D74A5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E08595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715BFA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34F3A959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43361E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7FF3F8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2BF271E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4C8251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301DCA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16920491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2B48271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FCEAFC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CFBFC2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FC49C5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3A6F1AA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4C3FE187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C5E12D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5C6586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AF87FE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00EB98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5B1BA2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131169" w:rsidRPr="009570E9" w14:paraId="45746357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BBE36A" w14:textId="77777777" w:rsidR="00131169" w:rsidRPr="009570E9" w:rsidRDefault="00131169" w:rsidP="003D3059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103E83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23AFBBC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D83477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61728D" w14:textId="77777777" w:rsidR="00131169" w:rsidRPr="009570E9" w:rsidRDefault="00131169" w:rsidP="003D3059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16A5DBA3" w14:textId="77777777" w:rsidR="00325990" w:rsidRPr="009570E9" w:rsidRDefault="00325990">
      <w:pPr>
        <w:rPr>
          <w:rFonts w:ascii="Century Gothic" w:hAnsi="Century Gothic"/>
          <w:sz w:val="2"/>
          <w:szCs w:val="2"/>
        </w:rPr>
      </w:pPr>
    </w:p>
    <w:sectPr w:rsidR="00325990" w:rsidRPr="009570E9" w:rsidSect="00131169">
      <w:pgSz w:w="15840" w:h="12240" w:orient="landscape"/>
      <w:pgMar w:top="720" w:right="108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62EA5C" w14:textId="77777777" w:rsidR="007803D4" w:rsidRDefault="007803D4" w:rsidP="00131169">
      <w:pPr>
        <w:spacing w:after="0" w:line="240" w:lineRule="auto"/>
      </w:pPr>
      <w:r>
        <w:separator/>
      </w:r>
    </w:p>
  </w:endnote>
  <w:endnote w:type="continuationSeparator" w:id="0">
    <w:p w14:paraId="1517BE6B" w14:textId="77777777" w:rsidR="007803D4" w:rsidRDefault="007803D4" w:rsidP="001311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6C0E46" w14:textId="77777777" w:rsidR="007803D4" w:rsidRDefault="007803D4" w:rsidP="00131169">
      <w:pPr>
        <w:spacing w:after="0" w:line="240" w:lineRule="auto"/>
      </w:pPr>
      <w:r>
        <w:separator/>
      </w:r>
    </w:p>
  </w:footnote>
  <w:footnote w:type="continuationSeparator" w:id="0">
    <w:p w14:paraId="34CA0FC4" w14:textId="77777777" w:rsidR="007803D4" w:rsidRDefault="007803D4" w:rsidP="001311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DYzMTE2MzYxMjVU0lEKTi0uzszPAykwqgUAQQmyISwAAAA="/>
  </w:docVars>
  <w:rsids>
    <w:rsidRoot w:val="00325990"/>
    <w:rsid w:val="00131169"/>
    <w:rsid w:val="00325990"/>
    <w:rsid w:val="00716F07"/>
    <w:rsid w:val="007803D4"/>
    <w:rsid w:val="008430EF"/>
    <w:rsid w:val="009570E9"/>
    <w:rsid w:val="00CC0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14602"/>
  <w15:chartTrackingRefBased/>
  <w15:docId w15:val="{3719D676-37A8-423A-A761-BF17DAF63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599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3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169"/>
  </w:style>
  <w:style w:type="paragraph" w:styleId="Footer">
    <w:name w:val="footer"/>
    <w:basedOn w:val="Normal"/>
    <w:link w:val="FooterChar"/>
    <w:uiPriority w:val="99"/>
    <w:unhideWhenUsed/>
    <w:rsid w:val="0013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169"/>
  </w:style>
  <w:style w:type="character" w:styleId="Hyperlink">
    <w:name w:val="Hyperlink"/>
    <w:basedOn w:val="DefaultParagraphFont"/>
    <w:uiPriority w:val="99"/>
    <w:unhideWhenUsed/>
    <w:rsid w:val="001311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13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5</cp:revision>
  <dcterms:created xsi:type="dcterms:W3CDTF">2019-12-01T22:40:00Z</dcterms:created>
  <dcterms:modified xsi:type="dcterms:W3CDTF">2020-09-09T13:57:00Z</dcterms:modified>
</cp:coreProperties>
</file>